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41.png" ContentType="image/png"/>
  <Override PartName="/word/media/rId49.png" ContentType="image/png"/>
  <Override PartName="/word/media/rId71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Открываю Midnight Commander, перехожу в каталог arch-pc и создаю рабочий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22200"/>
            <wp:effectExtent b="0" l="0" r="0" t="0"/>
            <wp:docPr descr="Figure 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idnight Commander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ерехожу в созданную директорию и создаю файл lab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37028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Открываю файл lab5-1.asm для редактирования во встроенном редакторе nano и вставляю в него программ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16300"/>
            <wp:effectExtent b="0" l="0" r="0" t="0"/>
            <wp:docPr descr="Figure 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ю объектный файл lab5-1.o, выполняю компоновку объектного файла и запускаю исполняемый файл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714923"/>
            <wp:effectExtent b="0" l="0" r="0" t="0"/>
            <wp:docPr descr="Figure 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5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2055041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Cоздаю файл lab5-1.asm с новым именем lab5-2.asm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590192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Изменяю текст программы lab5-2.asm, чтобы в ней использовались функции из подключаемого файла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039867"/>
            <wp:effectExtent b="0" l="0" r="0" t="0"/>
            <wp:docPr descr="Figure 7: Измене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1097234"/>
            <wp:effectExtent b="0" l="0" r="0" t="0"/>
            <wp:docPr descr="Figure 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В тексте программы lab5-2.asm заменяю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и Создаю объектный файл</w:t>
      </w:r>
      <w:r>
        <w:t xml:space="preserve"> </w:t>
      </w:r>
      <w:r>
        <w:rPr>
          <w:iCs/>
          <w:i/>
        </w:rPr>
        <w:t xml:space="preserve">lab5-2.o</w:t>
      </w:r>
      <w:r>
        <w:t xml:space="preserve">, выполняю компоновку объектного файла и запускаю исполняемый файл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735724"/>
            <wp:effectExtent b="0" l="0" r="0" t="0"/>
            <wp:docPr descr="Figure 9: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1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</w:t>
      </w:r>
    </w:p>
    <w:bookmarkEnd w:id="0"/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перь ввод производится на той же строке, что и вывод, убран символ перевода строки после вывода.</w:t>
      </w:r>
    </w:p>
    <w:bookmarkEnd w:id="57"/>
    <w:bookmarkStart w:id="7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Start w:id="6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1.asm с именем lab5-4.asm и Изменяю код программы, добавляя вывод введенной строки (рис. [</w:t>
      </w:r>
      <w:hyperlink w:anchor="fig:013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3814618"/>
            <wp:effectExtent b="0" l="0" r="0" t="0"/>
            <wp:docPr descr="Figure 10: 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программы</w:t>
      </w:r>
    </w:p>
    <w:bookmarkEnd w:id="0"/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0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CommentTok"/>
        </w:rPr>
        <w:t xml:space="preserve">;-------вывод на экран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CommentTok"/>
        </w:rPr>
        <w:t xml:space="preserve">;---------------------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4.o, компоную его в исполняемый файл, запускаю исполняемый файл (рис. [</w:t>
      </w:r>
      <w:hyperlink w:anchor="fig:014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65" w:name="fig:014"/>
      <w:r>
        <w:drawing>
          <wp:inline>
            <wp:extent cx="5334000" cy="1603114"/>
            <wp:effectExtent b="0" l="0" r="0" t="0"/>
            <wp:docPr descr="Figure 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программы</w:t>
      </w:r>
    </w:p>
    <w:bookmarkEnd w:id="0"/>
    <w:bookmarkEnd w:id="66"/>
    <w:bookmarkStart w:id="7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2.asm с именем lab5-3.asm и Изменяю код программы, добавляя вывод введенной строки 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0" w:name="fig:016"/>
      <w:r>
        <w:drawing>
          <wp:inline>
            <wp:extent cx="5334000" cy="3814618"/>
            <wp:effectExtent b="0" l="0" r="0" t="0"/>
            <wp:docPr descr="Figure 12: Изменение файла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файла</w:t>
      </w:r>
    </w:p>
    <w:bookmarkEnd w:id="0"/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CommentTok"/>
        </w:rPr>
        <w:t xml:space="preserve">;--------------вывод на экран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4.o, компоную его в исполняемый файл, запускаю исполняемый файл (рис. [</w:t>
      </w:r>
      <w:hyperlink w:anchor="fig:017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74" w:name="fig:017"/>
      <w:r>
        <w:drawing>
          <wp:inline>
            <wp:extent cx="5334000" cy="921036"/>
            <wp:effectExtent b="0" l="0" r="0" t="0"/>
            <wp:docPr descr="Figure 13: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</w:t>
      </w:r>
    </w:p>
    <w:bookmarkEnd w:id="0"/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mov и int в языке ассемблер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71" Target="media/rId71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лдошев Давлатджон Шухратович</dc:creator>
  <dc:language>ru-RU</dc:language>
  <cp:keywords/>
  <dcterms:created xsi:type="dcterms:W3CDTF">2023-11-24T06:24:02Z</dcterms:created>
  <dcterms:modified xsi:type="dcterms:W3CDTF">2023-11-24T0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